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4001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Download-267CB9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001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219200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Contact_me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676400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AlexandreTanguy-0A66C2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764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20:08:44Z</dcterms:created>
  <dcterms:modified xsi:type="dcterms:W3CDTF">2022-08-23T20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